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79270EB3" w:rsidR="00D573FE" w:rsidRPr="00D573FE" w:rsidRDefault="00D573FE" w:rsidP="306957A8">
            <w:pPr>
              <w:rPr>
                <w:sz w:val="44"/>
                <w:szCs w:val="44"/>
              </w:rPr>
            </w:pPr>
            <w:proofErr w:type="gramStart"/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 -</w:t>
            </w:r>
            <w:proofErr w:type="gramEnd"/>
            <w:r w:rsidR="006232A6" w:rsidRPr="05E2CE43">
              <w:rPr>
                <w:sz w:val="44"/>
                <w:szCs w:val="44"/>
              </w:rPr>
              <w:t xml:space="preserve"> </w:t>
            </w:r>
            <w:r w:rsidR="002D68DF">
              <w:rPr>
                <w:sz w:val="44"/>
                <w:szCs w:val="44"/>
              </w:rPr>
              <w:t>Steve O’Neil</w:t>
            </w:r>
          </w:p>
        </w:tc>
        <w:tc>
          <w:tcPr>
            <w:tcW w:w="3295" w:type="dxa"/>
            <w:vMerge w:val="restart"/>
          </w:tcPr>
          <w:p w14:paraId="7A5689DB" w14:textId="2BB63666" w:rsidR="00D573FE" w:rsidRPr="00D573FE" w:rsidRDefault="000E2944" w:rsidP="00972A69">
            <w:pPr>
              <w:jc w:val="center"/>
              <w:rPr>
                <w:rFonts w:cstheme="minorHAnsi"/>
              </w:rPr>
            </w:pPr>
            <w:r>
              <w:rPr>
                <w:noProof/>
                <w:sz w:val="16"/>
                <w:szCs w:val="16"/>
              </w:rPr>
              <w:drawing>
                <wp:inline distT="0" distB="0" distL="0" distR="0" wp14:anchorId="0851C3BF" wp14:editId="6E4F2AF0">
                  <wp:extent cx="1579418" cy="2368358"/>
                  <wp:effectExtent l="0" t="0" r="1905" b="0"/>
                  <wp:docPr id="2" name="Picture 2" descr="A picture containing person, person, pos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person, person, posing&#10;&#10;Description automatically generated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0539" cy="23700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72A69">
              <w:rPr>
                <w:sz w:val="16"/>
                <w:szCs w:val="16"/>
              </w:rPr>
              <w:br/>
            </w:r>
            <w:r w:rsidRPr="000E2944">
              <w:rPr>
                <w:sz w:val="16"/>
                <w:szCs w:val="16"/>
              </w:rPr>
              <w:t xml:space="preserve">Photo by </w:t>
            </w:r>
            <w:hyperlink r:id="rId8" w:history="1">
              <w:r w:rsidRPr="000E2944">
                <w:rPr>
                  <w:rStyle w:val="Hyperlink"/>
                  <w:sz w:val="16"/>
                  <w:szCs w:val="16"/>
                </w:rPr>
                <w:t xml:space="preserve">Jurica </w:t>
              </w:r>
              <w:proofErr w:type="spellStart"/>
              <w:r w:rsidRPr="000E2944">
                <w:rPr>
                  <w:rStyle w:val="Hyperlink"/>
                  <w:sz w:val="16"/>
                  <w:szCs w:val="16"/>
                </w:rPr>
                <w:t>Koletić</w:t>
              </w:r>
              <w:proofErr w:type="spellEnd"/>
            </w:hyperlink>
            <w:r w:rsidRPr="000E2944">
              <w:rPr>
                <w:sz w:val="16"/>
                <w:szCs w:val="16"/>
              </w:rPr>
              <w:t xml:space="preserve"> on </w:t>
            </w:r>
            <w:hyperlink r:id="rId9" w:history="1">
              <w:proofErr w:type="spellStart"/>
              <w:r w:rsidRPr="000E2944">
                <w:rPr>
                  <w:rStyle w:val="Hyperlink"/>
                  <w:sz w:val="16"/>
                  <w:szCs w:val="16"/>
                </w:rPr>
                <w:t>Unsplash</w:t>
              </w:r>
              <w:proofErr w:type="spellEnd"/>
            </w:hyperlink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41720A7C" w:rsidR="00D573FE" w:rsidRPr="00D573FE" w:rsidRDefault="00921032" w:rsidP="05E2CE43">
            <w:r>
              <w:t>38</w:t>
            </w:r>
          </w:p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1C8D4B63" w:rsidR="00D573FE" w:rsidRPr="00D573FE" w:rsidRDefault="002D68DF" w:rsidP="306957A8">
            <w:r>
              <w:t>Male</w:t>
            </w:r>
          </w:p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5FAE2EFB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  <w:r w:rsidR="002D68DF">
              <w:rPr>
                <w:sz w:val="44"/>
                <w:szCs w:val="44"/>
              </w:rPr>
              <w:t>Trainer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5E2CE43">
        <w:trPr>
          <w:trHeight w:val="987"/>
        </w:trPr>
        <w:tc>
          <w:tcPr>
            <w:tcW w:w="9305" w:type="dxa"/>
            <w:gridSpan w:val="3"/>
          </w:tcPr>
          <w:p w14:paraId="40C88AE1" w14:textId="1788861C" w:rsidR="00D573FE" w:rsidRPr="00460219" w:rsidRDefault="002D68D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The way of looking at things is </w:t>
            </w:r>
            <w:proofErr w:type="gramStart"/>
            <w:r>
              <w:rPr>
                <w:i/>
                <w:iCs/>
              </w:rPr>
              <w:t>similar to</w:t>
            </w:r>
            <w:proofErr w:type="gramEnd"/>
            <w:r>
              <w:rPr>
                <w:i/>
                <w:iCs/>
              </w:rPr>
              <w:t xml:space="preserve"> that of traditional DBA.  Seen many different ideas and suggestions over time.  Attending this session to see if there are any new or different </w:t>
            </w:r>
            <w:r w:rsidR="00DF548F">
              <w:rPr>
                <w:i/>
                <w:iCs/>
              </w:rPr>
              <w:t>ideas</w:t>
            </w:r>
            <w:r>
              <w:rPr>
                <w:i/>
                <w:iCs/>
              </w:rPr>
              <w:t xml:space="preserve"> that can be reused for their own work.</w:t>
            </w: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5E2CE43">
        <w:trPr>
          <w:trHeight w:val="945"/>
        </w:trPr>
        <w:tc>
          <w:tcPr>
            <w:tcW w:w="9305" w:type="dxa"/>
            <w:gridSpan w:val="3"/>
          </w:tcPr>
          <w:p w14:paraId="4A7A9CD5" w14:textId="2DBD4DBE" w:rsidR="00D573FE" w:rsidRPr="00460219" w:rsidRDefault="00DF548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Delivering high-quality training to students on his course.  </w:t>
            </w:r>
            <w:r w:rsidR="007458F4">
              <w:rPr>
                <w:i/>
                <w:iCs/>
              </w:rPr>
              <w:t>Attending conferences to k</w:t>
            </w:r>
            <w:r>
              <w:rPr>
                <w:i/>
                <w:iCs/>
              </w:rPr>
              <w:t xml:space="preserve">eep up with </w:t>
            </w:r>
            <w:r w:rsidR="007458F4">
              <w:rPr>
                <w:i/>
                <w:iCs/>
              </w:rPr>
              <w:t xml:space="preserve">the </w:t>
            </w:r>
            <w:r>
              <w:rPr>
                <w:i/>
                <w:iCs/>
              </w:rPr>
              <w:t>latest trends and new technologies</w:t>
            </w:r>
            <w:r w:rsidR="007458F4">
              <w:rPr>
                <w:i/>
                <w:iCs/>
              </w:rPr>
              <w:t>.  Catch up with colleagues in the industry.  As well as looking for new opportunities that present themselves.</w:t>
            </w: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5E2CE43">
        <w:trPr>
          <w:trHeight w:val="1140"/>
        </w:trPr>
        <w:tc>
          <w:tcPr>
            <w:tcW w:w="9305" w:type="dxa"/>
            <w:gridSpan w:val="3"/>
          </w:tcPr>
          <w:p w14:paraId="2FE9AD4D" w14:textId="558F4931" w:rsidR="00D573FE" w:rsidRPr="00460219" w:rsidRDefault="00DF548F" w:rsidP="05E2CE43">
            <w:pPr>
              <w:rPr>
                <w:i/>
                <w:iCs/>
              </w:rPr>
            </w:pPr>
            <w:r>
              <w:rPr>
                <w:i/>
                <w:iCs/>
              </w:rPr>
              <w:t>Moderately</w:t>
            </w:r>
            <w:r w:rsidR="004B5ACF">
              <w:rPr>
                <w:i/>
                <w:iCs/>
              </w:rPr>
              <w:t xml:space="preserve"> data </w:t>
            </w:r>
            <w:r>
              <w:rPr>
                <w:i/>
                <w:iCs/>
              </w:rPr>
              <w:t>literate</w:t>
            </w: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2CC78A9E" w:rsidR="00D573FE" w:rsidRPr="00D573FE" w:rsidRDefault="2B9B5E82" w:rsidP="0BE81A5C">
            <w:pPr>
              <w:spacing w:line="259" w:lineRule="auto"/>
            </w:pPr>
            <w:r w:rsidRPr="0BE81A5C">
              <w:rPr>
                <w:sz w:val="44"/>
                <w:szCs w:val="44"/>
              </w:rPr>
              <w:t>Technological expertise</w:t>
            </w:r>
          </w:p>
        </w:tc>
      </w:tr>
      <w:tr w:rsidR="00D573FE" w:rsidRPr="00D573FE" w14:paraId="2F290A66" w14:textId="420914A5" w:rsidTr="05E2CE43">
        <w:trPr>
          <w:trHeight w:val="1275"/>
        </w:trPr>
        <w:tc>
          <w:tcPr>
            <w:tcW w:w="9305" w:type="dxa"/>
            <w:gridSpan w:val="3"/>
          </w:tcPr>
          <w:p w14:paraId="7169D741" w14:textId="564481B8" w:rsidR="00D573FE" w:rsidRPr="00D573FE" w:rsidRDefault="00B7486F" w:rsidP="00433E3D">
            <w:r>
              <w:t>Able to read and write a wide variety of different languages.</w:t>
            </w: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0997D1BD" w:rsidR="00D05F32" w:rsidRPr="006874E2" w:rsidRDefault="004B5ACF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 for this attendee</w:t>
            </w:r>
          </w:p>
        </w:tc>
      </w:tr>
      <w:tr w:rsidR="00D05F32" w:rsidRPr="00D573FE" w14:paraId="07D842B1" w14:textId="77777777" w:rsidTr="05E2CE43">
        <w:trPr>
          <w:trHeight w:val="1278"/>
        </w:trPr>
        <w:tc>
          <w:tcPr>
            <w:tcW w:w="9305" w:type="dxa"/>
            <w:gridSpan w:val="3"/>
          </w:tcPr>
          <w:p w14:paraId="497425BB" w14:textId="5D7A8C45" w:rsidR="00D05F32" w:rsidRPr="00D573FE" w:rsidRDefault="00BA0863" w:rsidP="223C5E6E">
            <w:r>
              <w:t xml:space="preserve">The title of the session caught their eye and are interested to see what might be said. Some of </w:t>
            </w:r>
            <w:proofErr w:type="gramStart"/>
            <w:r>
              <w:t>this concepts</w:t>
            </w:r>
            <w:proofErr w:type="gramEnd"/>
            <w:r>
              <w:t xml:space="preserve"> they had heard </w:t>
            </w:r>
            <w:proofErr w:type="spellStart"/>
            <w:r>
              <w:t>eg</w:t>
            </w:r>
            <w:proofErr w:type="spellEnd"/>
            <w:r>
              <w:t xml:space="preserve"> </w:t>
            </w:r>
            <w:r w:rsidRPr="00BA0863">
              <w:t>Gestalt</w:t>
            </w:r>
            <w:r w:rsidRPr="00BA0863">
              <w:t xml:space="preserve"> </w:t>
            </w:r>
            <w:r>
              <w:t xml:space="preserve">psychology for example. Several of other concepts they not aware of how they relate to reporting or data viz. </w:t>
            </w:r>
            <w:proofErr w:type="gramStart"/>
            <w:r>
              <w:t>So</w:t>
            </w:r>
            <w:proofErr w:type="gramEnd"/>
            <w:r>
              <w:t xml:space="preserve"> they are along just to see what they might find out.</w:t>
            </w:r>
          </w:p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QUAK/nIZywAAAA="/>
  </w:docVars>
  <w:rsids>
    <w:rsidRoot w:val="7E747A65"/>
    <w:rsid w:val="00083E29"/>
    <w:rsid w:val="000E02F3"/>
    <w:rsid w:val="000E2944"/>
    <w:rsid w:val="000E38D9"/>
    <w:rsid w:val="001736C5"/>
    <w:rsid w:val="001A4E3F"/>
    <w:rsid w:val="001C336B"/>
    <w:rsid w:val="002039FB"/>
    <w:rsid w:val="00253A81"/>
    <w:rsid w:val="002A7492"/>
    <w:rsid w:val="002D68DF"/>
    <w:rsid w:val="002F4D4C"/>
    <w:rsid w:val="002F630C"/>
    <w:rsid w:val="00320DED"/>
    <w:rsid w:val="00371BFB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32A6"/>
    <w:rsid w:val="00632E88"/>
    <w:rsid w:val="00641602"/>
    <w:rsid w:val="006874E2"/>
    <w:rsid w:val="00726F19"/>
    <w:rsid w:val="00727251"/>
    <w:rsid w:val="007458F4"/>
    <w:rsid w:val="007510B8"/>
    <w:rsid w:val="00774134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21032"/>
    <w:rsid w:val="00972A69"/>
    <w:rsid w:val="00987100"/>
    <w:rsid w:val="00993845"/>
    <w:rsid w:val="009D5BD2"/>
    <w:rsid w:val="00A25CB6"/>
    <w:rsid w:val="00A5403F"/>
    <w:rsid w:val="00A84DB8"/>
    <w:rsid w:val="00AE5A49"/>
    <w:rsid w:val="00B4025E"/>
    <w:rsid w:val="00B43A2F"/>
    <w:rsid w:val="00B7486F"/>
    <w:rsid w:val="00B87C1D"/>
    <w:rsid w:val="00BA0863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E3D2E"/>
    <w:rsid w:val="00DF548F"/>
    <w:rsid w:val="00E00ECB"/>
    <w:rsid w:val="00E1186C"/>
    <w:rsid w:val="00E2437D"/>
    <w:rsid w:val="00E50670"/>
    <w:rsid w:val="00E5725A"/>
    <w:rsid w:val="00E651CE"/>
    <w:rsid w:val="00EC49D7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@juricakoletic?utm_source=unsplash&amp;utm_medium=referral&amp;utm_content=creditCopyText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unsplash.com/s/photos/man-face-close-up?utm_source=unsplash&amp;utm_medium=referral&amp;utm_content=creditCopyTex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7</cp:revision>
  <dcterms:created xsi:type="dcterms:W3CDTF">2022-03-30T13:30:00Z</dcterms:created>
  <dcterms:modified xsi:type="dcterms:W3CDTF">2024-01-04T2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